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0969B" w14:textId="5CAE61AB" w:rsidR="006A401B" w:rsidRDefault="006A401B" w:rsidP="006A401B">
      <w:pPr>
        <w:shd w:val="clear" w:color="auto" w:fill="FFFFFF" w:themeFill="background1"/>
        <w:jc w:val="center"/>
        <w:rPr>
          <w:rFonts w:ascii="Bahnschrift" w:hAnsi="Bahnschrift" w:cs="Times New Roman"/>
          <w:b/>
          <w:bCs/>
          <w:sz w:val="28"/>
          <w:szCs w:val="28"/>
        </w:rPr>
      </w:pPr>
      <w:r>
        <w:rPr>
          <w:rFonts w:ascii="Bahnschrift" w:hAnsi="Bahnschrift" w:cs="Times New Roman"/>
          <w:b/>
          <w:bCs/>
          <w:sz w:val="28"/>
          <w:szCs w:val="28"/>
        </w:rPr>
        <w:t>MIDDLE EAST TECHNICAL UNIVERSITY</w:t>
      </w:r>
    </w:p>
    <w:p w14:paraId="1F44D294" w14:textId="2FE8855A" w:rsidR="00E66166" w:rsidRDefault="006A401B" w:rsidP="006A401B">
      <w:pPr>
        <w:shd w:val="clear" w:color="auto" w:fill="FFFFFF" w:themeFill="background1"/>
        <w:jc w:val="center"/>
        <w:rPr>
          <w:rFonts w:ascii="Bahnschrift" w:hAnsi="Bahnschrift" w:cs="Times New Roman"/>
          <w:b/>
          <w:bCs/>
          <w:sz w:val="28"/>
          <w:szCs w:val="28"/>
        </w:rPr>
      </w:pPr>
      <w:r>
        <w:rPr>
          <w:rFonts w:ascii="Bahnschrift" w:hAnsi="Bahnschrift" w:cs="Times New Roman"/>
          <w:b/>
          <w:bCs/>
          <w:sz w:val="28"/>
          <w:szCs w:val="28"/>
        </w:rPr>
        <w:t>POST-DOCTORAL FINAL REPORT</w:t>
      </w:r>
    </w:p>
    <w:tbl>
      <w:tblPr>
        <w:tblStyle w:val="TableGrid"/>
        <w:tblpPr w:leftFromText="180" w:rightFromText="180" w:vertAnchor="text" w:horzAnchor="margin" w:tblpY="3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F3DFD" w:rsidRPr="005C27FF" w14:paraId="69215C5F" w14:textId="77777777" w:rsidTr="00F450E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DC2E6E9" w14:textId="261F0FCA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DOSAP </w:t>
            </w:r>
            <w:r w:rsidR="006A401B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Researcher</w:t>
            </w:r>
          </w:p>
        </w:tc>
      </w:tr>
      <w:tr w:rsidR="00AF3DFD" w:rsidRPr="00A06011" w14:paraId="5A187CAD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3FE19FB9" w14:textId="658108FB" w:rsidR="00AF3DFD" w:rsidRPr="00CF775A" w:rsidRDefault="006A401B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Full Name</w:t>
            </w:r>
          </w:p>
        </w:tc>
        <w:tc>
          <w:tcPr>
            <w:tcW w:w="4675" w:type="dxa"/>
            <w:shd w:val="clear" w:color="auto" w:fill="FFFFFF" w:themeFill="background1"/>
          </w:tcPr>
          <w:p w14:paraId="4DB955AC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6C9E2DB9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873E6D7" w14:textId="5621ED95" w:rsidR="00AF3DFD" w:rsidRPr="00CF775A" w:rsidRDefault="006A401B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epartment</w:t>
            </w:r>
          </w:p>
        </w:tc>
        <w:tc>
          <w:tcPr>
            <w:tcW w:w="4675" w:type="dxa"/>
            <w:shd w:val="clear" w:color="auto" w:fill="FFFFFF" w:themeFill="background1"/>
          </w:tcPr>
          <w:p w14:paraId="116BB8D3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69B59FB7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B4CFF75" w14:textId="5DFE8805" w:rsidR="00AF3DFD" w:rsidRPr="00CF775A" w:rsidRDefault="006A401B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Advisor’s Name</w:t>
            </w:r>
          </w:p>
        </w:tc>
        <w:tc>
          <w:tcPr>
            <w:tcW w:w="4675" w:type="dxa"/>
            <w:shd w:val="clear" w:color="auto" w:fill="FFFFFF" w:themeFill="background1"/>
          </w:tcPr>
          <w:p w14:paraId="23F0D8B0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19CAAB9F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7BD3021" w14:textId="72366ED2" w:rsidR="00AF3DFD" w:rsidRPr="00CF775A" w:rsidRDefault="006A401B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Period of Appointment</w:t>
            </w:r>
          </w:p>
        </w:tc>
        <w:tc>
          <w:tcPr>
            <w:tcW w:w="4675" w:type="dxa"/>
            <w:shd w:val="clear" w:color="auto" w:fill="FFFFFF" w:themeFill="background1"/>
          </w:tcPr>
          <w:p w14:paraId="2FEC5D79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30DD2F75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F26C33D" w14:textId="6A5B961B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Proje</w:t>
            </w:r>
            <w:r w:rsidR="006A401B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ct Name</w:t>
            </w:r>
          </w:p>
        </w:tc>
        <w:tc>
          <w:tcPr>
            <w:tcW w:w="4675" w:type="dxa"/>
            <w:shd w:val="clear" w:color="auto" w:fill="FFFFFF" w:themeFill="background1"/>
          </w:tcPr>
          <w:p w14:paraId="7620862A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D1CB1C8" w14:textId="425C9DDA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F371C0" w:rsidRPr="00A06011" w14:paraId="231A0DE8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5B0327C8" w14:textId="7C2196FE" w:rsidR="00F371C0" w:rsidRPr="00CF775A" w:rsidRDefault="006A401B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6A401B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Briefly summarize the benefits of participating in the DOSAP program.</w:t>
            </w:r>
          </w:p>
        </w:tc>
      </w:tr>
      <w:tr w:rsidR="00F371C0" w:rsidRPr="00A06011" w14:paraId="6C41DB1D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6155F479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1374E45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940A332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E89B731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607B5B8F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6B383BA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9B0B8B7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C26EC3E" w14:textId="6FD140D2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6F34DC" w:rsidRPr="00A06011" w14:paraId="56505A3F" w14:textId="77777777" w:rsidTr="006F34D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95AAA9E" w14:textId="72D345D2" w:rsidR="006F34DC" w:rsidRPr="00CF775A" w:rsidRDefault="006A401B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Please s</w:t>
            </w:r>
            <w:r w:rsidRPr="006A401B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ummarize your research </w:t>
            </w:r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under</w:t>
            </w:r>
            <w:r w:rsidRPr="006A401B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 DOSAP program in no more than 5 pages.</w:t>
            </w:r>
          </w:p>
        </w:tc>
      </w:tr>
      <w:tr w:rsidR="006F34DC" w:rsidRPr="00A06011" w14:paraId="79A84D3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014328B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AA950C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2FDBE5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BCE3BA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1BD7A91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7CBC0770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71ECA5F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3CB6C1D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C457E86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63E8655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A49F22F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7A5AD2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A5981C5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EEEB1BC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CEB45D1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696C4537" w14:textId="1625383D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6F34DC" w:rsidRPr="00A06011" w14:paraId="1CCAFF6C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4931F684" w14:textId="77C060C0" w:rsidR="006F34DC" w:rsidRPr="00CF775A" w:rsidRDefault="006A401B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6A401B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Summarize the scientific outputs obtained during the DOSAP period.</w:t>
            </w:r>
          </w:p>
        </w:tc>
      </w:tr>
      <w:tr w:rsidR="006F34DC" w:rsidRPr="00A06011" w14:paraId="3CFEC8E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3B91DF13" w14:textId="6FF7CB86" w:rsidR="006F34DC" w:rsidRPr="00CF775A" w:rsidRDefault="006A401B" w:rsidP="006F34DC">
            <w:pPr>
              <w:rPr>
                <w:rFonts w:ascii="Bahnschrift" w:hAnsi="Bahnschrift" w:cs="Times New Roman"/>
                <w:sz w:val="24"/>
                <w:szCs w:val="24"/>
                <w:lang w:val="tr-TR"/>
              </w:rPr>
            </w:pPr>
            <w:r w:rsidRPr="006A401B">
              <w:rPr>
                <w:rFonts w:ascii="Bahnschrift" w:hAnsi="Bahnschrift" w:cs="Times New Roman"/>
                <w:sz w:val="24"/>
                <w:szCs w:val="24"/>
                <w:lang w:val="tr-TR"/>
              </w:rPr>
              <w:t>Quarterly information must be provided for publications</w:t>
            </w:r>
            <w:r w:rsidR="006F34DC" w:rsidRPr="00CF775A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. </w:t>
            </w:r>
          </w:p>
          <w:p w14:paraId="4E516888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66C24BD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41935AC5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73D7D1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C1A6E1B" w14:textId="4D0E0F75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  <w:tr w:rsidR="006F34DC" w:rsidRPr="00A06011" w14:paraId="4F109681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3B127B4A" w14:textId="06AC631F" w:rsidR="006F34DC" w:rsidRPr="00CF775A" w:rsidRDefault="006A401B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6A401B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lastRenderedPageBreak/>
              <w:t>Please provide your suggestions for improving the DOSAP program you are participating in.</w:t>
            </w:r>
          </w:p>
        </w:tc>
      </w:tr>
      <w:tr w:rsidR="006F34DC" w:rsidRPr="00A06011" w14:paraId="7478F644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10A56B3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D10C614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377C32D4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6DD26E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60347D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671A3BE7" w14:textId="0D2A6B39" w:rsidR="006F34DC" w:rsidRPr="00F371C0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</w:tbl>
    <w:p w14:paraId="3ED0DD34" w14:textId="44BA9C1C" w:rsidR="00AF3DFD" w:rsidRDefault="00AF3DFD" w:rsidP="00AF3DFD"/>
    <w:p w14:paraId="1965731E" w14:textId="77777777" w:rsidR="00B05625" w:rsidRDefault="00B05625" w:rsidP="00C46B58">
      <w:pPr>
        <w:tabs>
          <w:tab w:val="left" w:pos="3840"/>
        </w:tabs>
        <w:rPr>
          <w:rFonts w:ascii="Bahnschrift" w:hAnsi="Bahnschrift"/>
        </w:rPr>
      </w:pPr>
    </w:p>
    <w:p w14:paraId="5B83DB6B" w14:textId="6A475B78" w:rsidR="00C46B58" w:rsidRPr="00C46B58" w:rsidRDefault="006A401B" w:rsidP="00C46B58">
      <w:pPr>
        <w:tabs>
          <w:tab w:val="left" w:pos="3840"/>
        </w:tabs>
        <w:rPr>
          <w:rFonts w:ascii="Bahnschrift" w:hAnsi="Bahnschrift"/>
        </w:rPr>
      </w:pPr>
      <w:r>
        <w:rPr>
          <w:rFonts w:ascii="Bahnschrift" w:hAnsi="Bahnschrift"/>
        </w:rPr>
        <w:t>Head of Department</w:t>
      </w:r>
    </w:p>
    <w:p w14:paraId="5990A351" w14:textId="4777F67C" w:rsidR="00C46B58" w:rsidRPr="00B05625" w:rsidRDefault="006A401B" w:rsidP="00B05625">
      <w:pPr>
        <w:tabs>
          <w:tab w:val="center" w:pos="4680"/>
        </w:tabs>
        <w:rPr>
          <w:rFonts w:ascii="Bahnschrift" w:hAnsi="Bahnschrift"/>
        </w:rPr>
      </w:pPr>
      <w:r>
        <w:rPr>
          <w:rFonts w:ascii="Bahnschrift" w:hAnsi="Bahnschrift"/>
        </w:rPr>
        <w:t>Signature</w:t>
      </w:r>
    </w:p>
    <w:p w14:paraId="6121408E" w14:textId="53B66758" w:rsidR="00C46B58" w:rsidRPr="00C46B58" w:rsidRDefault="00C46B58" w:rsidP="00C46B58"/>
    <w:p w14:paraId="17A77A0E" w14:textId="0F0231D2" w:rsidR="00C46B58" w:rsidRPr="00C46B58" w:rsidRDefault="00C46B58" w:rsidP="00C46B58"/>
    <w:sectPr w:rsidR="00C46B58" w:rsidRPr="00C46B5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290D8" w14:textId="77777777" w:rsidR="00BA3144" w:rsidRDefault="00BA3144" w:rsidP="00BF513F">
      <w:pPr>
        <w:spacing w:after="0" w:line="240" w:lineRule="auto"/>
      </w:pPr>
      <w:r>
        <w:separator/>
      </w:r>
    </w:p>
  </w:endnote>
  <w:endnote w:type="continuationSeparator" w:id="0">
    <w:p w14:paraId="0A656342" w14:textId="77777777" w:rsidR="00BA3144" w:rsidRDefault="00BA3144" w:rsidP="00BF5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B1EC4" w14:textId="77777777" w:rsidR="00BA3144" w:rsidRDefault="00BA3144" w:rsidP="00BF513F">
      <w:pPr>
        <w:spacing w:after="0" w:line="240" w:lineRule="auto"/>
      </w:pPr>
      <w:r>
        <w:separator/>
      </w:r>
    </w:p>
  </w:footnote>
  <w:footnote w:type="continuationSeparator" w:id="0">
    <w:p w14:paraId="34F87960" w14:textId="77777777" w:rsidR="00BA3144" w:rsidRDefault="00BA3144" w:rsidP="00BF5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6DB1F" w14:textId="151886D5" w:rsidR="00BF513F" w:rsidRDefault="00BF513F">
    <w:pPr>
      <w:pStyle w:val="Header"/>
    </w:pPr>
    <w:r>
      <w:rPr>
        <w:noProof/>
      </w:rPr>
      <w:drawing>
        <wp:inline distT="0" distB="0" distL="0" distR="0" wp14:anchorId="68F9595E" wp14:editId="40E649A2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C0MDU0NTM0NzZV0lEKTi0uzszPAykwrwUAOMBJzCwAAAA="/>
  </w:docVars>
  <w:rsids>
    <w:rsidRoot w:val="004E3179"/>
    <w:rsid w:val="000144E4"/>
    <w:rsid w:val="00036EFC"/>
    <w:rsid w:val="004C2C4F"/>
    <w:rsid w:val="004E3179"/>
    <w:rsid w:val="005D2BE6"/>
    <w:rsid w:val="00662B7B"/>
    <w:rsid w:val="00672945"/>
    <w:rsid w:val="006A00FC"/>
    <w:rsid w:val="006A401B"/>
    <w:rsid w:val="006F34DC"/>
    <w:rsid w:val="00786774"/>
    <w:rsid w:val="008D3F40"/>
    <w:rsid w:val="00A524DF"/>
    <w:rsid w:val="00A72B21"/>
    <w:rsid w:val="00AF3DFD"/>
    <w:rsid w:val="00B05625"/>
    <w:rsid w:val="00BA3144"/>
    <w:rsid w:val="00BF513F"/>
    <w:rsid w:val="00C46B58"/>
    <w:rsid w:val="00CF775A"/>
    <w:rsid w:val="00E537D3"/>
    <w:rsid w:val="00E66166"/>
    <w:rsid w:val="00F3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50D2B"/>
  <w15:chartTrackingRefBased/>
  <w15:docId w15:val="{F058814B-605D-409E-AEA3-C3C4F3A5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D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5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13F"/>
  </w:style>
  <w:style w:type="paragraph" w:styleId="Footer">
    <w:name w:val="footer"/>
    <w:basedOn w:val="Normal"/>
    <w:link w:val="FooterChar"/>
    <w:uiPriority w:val="99"/>
    <w:unhideWhenUsed/>
    <w:rsid w:val="00BF5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1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17</cp:revision>
  <dcterms:created xsi:type="dcterms:W3CDTF">2023-04-18T07:56:00Z</dcterms:created>
  <dcterms:modified xsi:type="dcterms:W3CDTF">2025-12-18T11:59:00Z</dcterms:modified>
</cp:coreProperties>
</file>